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GoBack"/>
      <w:bookmarkEnd w:id="0"/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orientied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AutoMapper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r w:rsidR="0009070E" w:rsidRPr="0009070E">
        <w:rPr>
          <w:rFonts w:ascii="Consolas" w:hAnsi="Consolas"/>
          <w:b/>
          <w:bCs/>
        </w:rPr>
        <w:t>Deserializer</w:t>
      </w:r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r w:rsidR="00FD6970" w:rsidRPr="00FD6970">
        <w:rPr>
          <w:rFonts w:ascii="Consolas" w:hAnsi="Consolas"/>
          <w:b/>
          <w:bCs/>
        </w:rPr>
        <w:t>MapperConfiguration</w:t>
      </w:r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1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DD5F63">
        <w:rPr>
          <w:rFonts w:ascii="Consolas" w:hAnsi="Consolas"/>
          <w:b/>
        </w:rPr>
        <w:t>2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Fonts w:ascii="Consolas" w:hAnsi="Consolas"/>
          <w:b/>
        </w:rPr>
        <w:t>YearPublished</w:t>
      </w:r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4" w:name="OLE_LINK9"/>
      <w:bookmarkStart w:id="5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4"/>
      <w:bookmarkEnd w:id="5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(</w:t>
      </w:r>
      <w:r w:rsidR="001F369A" w:rsidRPr="002D3295">
        <w:rPr>
          <w:b/>
          <w:bCs/>
        </w:rPr>
        <w:t>string</w:t>
      </w:r>
      <w:r w:rsidR="001F369A">
        <w:t xml:space="preserve">, </w:t>
      </w:r>
      <w:r w:rsidR="001F369A" w:rsidRPr="001F369A">
        <w:rPr>
          <w:b/>
          <w:bCs/>
        </w:rPr>
        <w:t>not</w:t>
      </w:r>
      <w:r w:rsidR="001F369A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2"/>
    <w:bookmarkEnd w:id="3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6" w:name="OLE_LINK1"/>
      <w:bookmarkStart w:id="7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8C22DB">
        <w:rPr>
          <w:rFonts w:ascii="Consolas" w:hAnsi="Consolas"/>
          <w:b/>
          <w:lang w:val="bg-BG"/>
        </w:rPr>
        <w:t>2</w:t>
      </w:r>
      <w:r w:rsidRPr="008C22DB">
        <w:rPr>
          <w:rFonts w:ascii="Consolas" w:hAnsi="Consolas"/>
          <w:b/>
        </w:rPr>
        <w:t>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8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8C22DB">
        <w:rPr>
          <w:rFonts w:ascii="Consolas" w:hAnsi="Consolas"/>
          <w:b/>
          <w:bCs/>
        </w:rPr>
        <w:t>30</w:t>
      </w:r>
      <w:r w:rsidRPr="00F47118">
        <w:rPr>
          <w:b/>
          <w:bCs/>
        </w:rPr>
        <w:t xml:space="preserve">]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8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9" w:name="_Hlk121841133"/>
      <w:bookmarkStart w:id="10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9"/>
    <w:bookmarkEnd w:id="10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1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1"/>
      <w:r w:rsidRPr="00F47118">
        <w:t>.</w:t>
      </w:r>
    </w:p>
    <w:bookmarkEnd w:id="6"/>
    <w:bookmarkEnd w:id="7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2" w:name="OLE_LINK3"/>
      <w:bookmarkStart w:id="13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F47118">
        <w:rPr>
          <w:b/>
          <w:bCs/>
        </w:rPr>
        <w:t xml:space="preserve">text with length [2, </w:t>
      </w:r>
      <w:r w:rsidR="00EB2FDE">
        <w:rPr>
          <w:b/>
          <w:bCs/>
        </w:rPr>
        <w:t>7</w:t>
      </w:r>
      <w:r w:rsidRPr="00F47118">
        <w:rPr>
          <w:b/>
          <w:bCs/>
        </w:rPr>
        <w:t xml:space="preserve">]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LastName</w:t>
      </w:r>
      <w:r w:rsidRPr="00F47118">
        <w:t xml:space="preserve"> – </w:t>
      </w:r>
      <w:r w:rsidRPr="00F47118">
        <w:rPr>
          <w:b/>
          <w:bCs/>
        </w:rPr>
        <w:t>text with length [2,</w:t>
      </w:r>
      <w:r w:rsidR="009706BB">
        <w:rPr>
          <w:b/>
          <w:bCs/>
        </w:rPr>
        <w:t xml:space="preserve"> </w:t>
      </w:r>
      <w:r w:rsidR="00EB2FDE">
        <w:rPr>
          <w:b/>
          <w:bCs/>
        </w:rPr>
        <w:t>7</w:t>
      </w:r>
      <w:r w:rsidRPr="00F47118">
        <w:rPr>
          <w:b/>
          <w:bCs/>
        </w:rPr>
        <w:t>]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2"/>
    <w:bookmarkEnd w:id="13"/>
    <w:p w14:paraId="1009A656" w14:textId="77777777" w:rsidR="00A67519" w:rsidRPr="00F47118" w:rsidRDefault="00A67519" w:rsidP="00A67519">
      <w:pPr>
        <w:pStyle w:val="Heading3"/>
      </w:pPr>
      <w:r w:rsidRPr="00F47118">
        <w:t>BoardgameSeller</w:t>
      </w:r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4" w:name="OLE_LINK7"/>
      <w:bookmarkStart w:id="15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1"/>
    <w:bookmarkEnd w:id="14"/>
    <w:bookmarkEnd w:id="15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6" w:name="OLE_LINK14"/>
            <w:bookmarkStart w:id="17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6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7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r w:rsidR="0032454B">
              <w:rPr>
                <w:rFonts w:ascii="Consolas" w:hAnsi="Consolas"/>
              </w:rPr>
              <w:t>creatorFirstName</w:t>
            </w:r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creatorLastName}</w:t>
            </w:r>
            <w:r w:rsidRPr="009C06BC">
              <w:rPr>
                <w:rFonts w:ascii="Consolas" w:hAnsi="Consolas"/>
              </w:rPr>
              <w:t xml:space="preserve"> with {</w:t>
            </w:r>
            <w:r w:rsidR="00DD710E">
              <w:rPr>
                <w:rFonts w:ascii="Consolas" w:hAnsi="Consolas"/>
                <w:b/>
              </w:rPr>
              <w:t>boardgamesCount</w:t>
            </w:r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8" w:name="OLE_LINK13"/>
      <w:bookmarkStart w:id="19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8"/>
          <w:bookmarkEnd w:id="19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r w:rsidR="009F2E1F">
              <w:rPr>
                <w:rFonts w:ascii="Consolas" w:hAnsi="Consolas"/>
                <w:b/>
              </w:rPr>
              <w:t>sellerName</w:t>
            </w:r>
            <w:r w:rsidRPr="009C06BC">
              <w:rPr>
                <w:rFonts w:ascii="Consolas" w:hAnsi="Consolas"/>
              </w:rPr>
              <w:t>} with {</w:t>
            </w:r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Bedsure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20" w:name="_Hlk130448202"/>
      <w:r w:rsidRPr="009C06BC">
        <w:t xml:space="preserve">Export </w:t>
      </w:r>
      <w:r w:rsidR="00327665">
        <w:t>Sellers</w:t>
      </w:r>
      <w:r w:rsidRPr="009C06BC">
        <w:t xml:space="preserve"> With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1" w:name="_Hlk130448331"/>
      <w:bookmarkStart w:id="22" w:name="_Hlk130448194"/>
      <w:bookmarkEnd w:id="20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1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2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Bedsur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3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4" w:name="OLE_LINK42"/>
      <w:bookmarkStart w:id="25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6" w:name="_Hlk130449106"/>
      <w:bookmarkEnd w:id="23"/>
      <w:bookmarkEnd w:id="24"/>
      <w:bookmarkEnd w:id="25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Bohnanza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4AC4EB" w14:textId="77777777" w:rsidR="00170B3E" w:rsidRDefault="00170B3E" w:rsidP="008068A2">
      <w:pPr>
        <w:spacing w:after="0" w:line="240" w:lineRule="auto"/>
      </w:pPr>
      <w:r>
        <w:separator/>
      </w:r>
    </w:p>
  </w:endnote>
  <w:endnote w:type="continuationSeparator" w:id="0">
    <w:p w14:paraId="0C7F3C90" w14:textId="77777777" w:rsidR="00170B3E" w:rsidRDefault="00170B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D6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D6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4D6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4D6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94485F" w14:textId="77777777" w:rsidR="00170B3E" w:rsidRDefault="00170B3E" w:rsidP="008068A2">
      <w:pPr>
        <w:spacing w:after="0" w:line="240" w:lineRule="auto"/>
      </w:pPr>
      <w:r>
        <w:separator/>
      </w:r>
    </w:p>
  </w:footnote>
  <w:footnote w:type="continuationSeparator" w:id="0">
    <w:p w14:paraId="18E1D865" w14:textId="77777777" w:rsidR="00170B3E" w:rsidRDefault="00170B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0B3E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4D6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932/CSharp-DB-Advanced-Exam-01-April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6/entity-framework-core-febr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5B4277-11E1-430D-AEB0-12D1BB84B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T.Ivanov</cp:lastModifiedBy>
  <cp:revision>2</cp:revision>
  <cp:lastPrinted>2015-10-26T22:35:00Z</cp:lastPrinted>
  <dcterms:created xsi:type="dcterms:W3CDTF">2024-07-26T15:08:00Z</dcterms:created>
  <dcterms:modified xsi:type="dcterms:W3CDTF">2024-07-26T15:08:00Z</dcterms:modified>
  <cp:category>web, programming, education, software engineering, software development</cp:category>
</cp:coreProperties>
</file>